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D85" w:rsidRDefault="001E2C3D" w:rsidP="001E2C3D">
      <w:pPr>
        <w:jc w:val="center"/>
        <w:rPr>
          <w:b/>
          <w:sz w:val="36"/>
          <w:szCs w:val="36"/>
          <w:lang w:val="en-US"/>
        </w:rPr>
      </w:pPr>
      <w:r w:rsidRPr="001E2C3D">
        <w:rPr>
          <w:b/>
          <w:sz w:val="36"/>
          <w:szCs w:val="36"/>
          <w:lang w:val="en-US"/>
        </w:rPr>
        <w:t xml:space="preserve">Can Internet </w:t>
      </w:r>
      <w:r>
        <w:rPr>
          <w:b/>
          <w:sz w:val="36"/>
          <w:szCs w:val="36"/>
          <w:lang w:val="en-US"/>
        </w:rPr>
        <w:t>R</w:t>
      </w:r>
      <w:r w:rsidRPr="001E2C3D">
        <w:rPr>
          <w:b/>
          <w:sz w:val="36"/>
          <w:szCs w:val="36"/>
          <w:lang w:val="en-US"/>
        </w:rPr>
        <w:t xml:space="preserve">egulation </w:t>
      </w:r>
      <w:r>
        <w:rPr>
          <w:b/>
          <w:sz w:val="36"/>
          <w:szCs w:val="36"/>
          <w:lang w:val="en-US"/>
        </w:rPr>
        <w:t>P</w:t>
      </w:r>
      <w:r w:rsidRPr="001E2C3D">
        <w:rPr>
          <w:b/>
          <w:sz w:val="36"/>
          <w:szCs w:val="36"/>
          <w:lang w:val="en-US"/>
        </w:rPr>
        <w:t xml:space="preserve">revent </w:t>
      </w:r>
      <w:r>
        <w:rPr>
          <w:b/>
          <w:sz w:val="36"/>
          <w:szCs w:val="36"/>
          <w:lang w:val="en-US"/>
        </w:rPr>
        <w:t>F</w:t>
      </w:r>
      <w:r w:rsidRPr="001E2C3D">
        <w:rPr>
          <w:b/>
          <w:sz w:val="36"/>
          <w:szCs w:val="36"/>
          <w:lang w:val="en-US"/>
        </w:rPr>
        <w:t xml:space="preserve">ake </w:t>
      </w:r>
      <w:r>
        <w:rPr>
          <w:b/>
          <w:sz w:val="36"/>
          <w:szCs w:val="36"/>
          <w:lang w:val="en-US"/>
        </w:rPr>
        <w:t>N</w:t>
      </w:r>
      <w:r w:rsidRPr="001E2C3D">
        <w:rPr>
          <w:b/>
          <w:sz w:val="36"/>
          <w:szCs w:val="36"/>
          <w:lang w:val="en-US"/>
        </w:rPr>
        <w:t>ews</w:t>
      </w:r>
      <w:r w:rsidR="00122C5C">
        <w:rPr>
          <w:b/>
          <w:sz w:val="36"/>
          <w:szCs w:val="36"/>
          <w:lang w:val="en-US"/>
        </w:rPr>
        <w:t>?</w:t>
      </w:r>
    </w:p>
    <w:p w:rsidR="001E2C3D" w:rsidRDefault="001E2C3D" w:rsidP="001E2C3D">
      <w:pPr>
        <w:jc w:val="right"/>
        <w:rPr>
          <w:szCs w:val="24"/>
          <w:lang w:val="en-US"/>
        </w:rPr>
      </w:pPr>
    </w:p>
    <w:p w:rsidR="001E2C3D" w:rsidRPr="001E2C3D" w:rsidRDefault="001E2C3D" w:rsidP="001E2C3D">
      <w:pPr>
        <w:jc w:val="right"/>
        <w:rPr>
          <w:i/>
          <w:szCs w:val="24"/>
          <w:lang w:val="en-US"/>
        </w:rPr>
      </w:pPr>
      <w:r w:rsidRPr="001E2C3D">
        <w:rPr>
          <w:i/>
          <w:szCs w:val="24"/>
          <w:lang w:val="en-US"/>
        </w:rPr>
        <w:t>Whatever Author</w:t>
      </w:r>
    </w:p>
    <w:p w:rsidR="001E2C3D" w:rsidRPr="001E2C3D" w:rsidRDefault="001E2C3D" w:rsidP="001E2C3D">
      <w:pPr>
        <w:jc w:val="right"/>
        <w:rPr>
          <w:i/>
          <w:szCs w:val="24"/>
          <w:lang w:val="en-US"/>
        </w:rPr>
      </w:pPr>
      <w:r w:rsidRPr="001E2C3D">
        <w:rPr>
          <w:i/>
          <w:szCs w:val="24"/>
          <w:lang w:val="en-US"/>
        </w:rPr>
        <w:tab/>
        <w:t>7 June 2019</w:t>
      </w:r>
    </w:p>
    <w:p w:rsidR="001E2C3D" w:rsidRDefault="001E2C3D" w:rsidP="001E2C3D">
      <w:pPr>
        <w:jc w:val="center"/>
        <w:rPr>
          <w:szCs w:val="24"/>
          <w:lang w:val="en-US"/>
        </w:rPr>
      </w:pPr>
    </w:p>
    <w:p w:rsidR="001E2C3D" w:rsidRPr="001E2C3D" w:rsidRDefault="001E2C3D" w:rsidP="001E2C3D">
      <w:pPr>
        <w:jc w:val="center"/>
        <w:rPr>
          <w:b/>
          <w:szCs w:val="24"/>
          <w:lang w:val="en-US"/>
        </w:rPr>
      </w:pPr>
      <w:r w:rsidRPr="001E2C3D">
        <w:rPr>
          <w:b/>
          <w:szCs w:val="24"/>
          <w:lang w:val="en-US"/>
        </w:rPr>
        <w:t>Abstract</w:t>
      </w:r>
    </w:p>
    <w:p w:rsidR="001E2C3D" w:rsidRDefault="001E2C3D" w:rsidP="001E2C3D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>This is an example of a bad report full of mistakes</w:t>
      </w:r>
    </w:p>
    <w:p w:rsidR="001E2C3D" w:rsidRDefault="001E2C3D" w:rsidP="001E2C3D">
      <w:pPr>
        <w:jc w:val="center"/>
        <w:rPr>
          <w:szCs w:val="24"/>
          <w:lang w:val="en-US"/>
        </w:rPr>
      </w:pPr>
    </w:p>
    <w:p w:rsidR="001E2C3D" w:rsidRPr="001E2C3D" w:rsidRDefault="001E2C3D" w:rsidP="001E2C3D">
      <w:pPr>
        <w:rPr>
          <w:b/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This report uses DSP data to investigate whether Internet regulation can prevent fake news. The DSP data contains 6000 observations from year 1980 until 2019. </w:t>
      </w:r>
    </w:p>
    <w:p w:rsidR="00ED2CD9" w:rsidRDefault="00ED2CD9" w:rsidP="001E2C3D">
      <w:pPr>
        <w:rPr>
          <w:szCs w:val="24"/>
          <w:lang w:val="en-US"/>
        </w:rPr>
      </w:pPr>
    </w:p>
    <w:p w:rsidR="00ED2CD9" w:rsidRDefault="00ED2CD9" w:rsidP="001E2C3D">
      <w:pPr>
        <w:rPr>
          <w:szCs w:val="24"/>
          <w:lang w:val="en-US"/>
        </w:rPr>
      </w:pPr>
      <w:bookmarkStart w:id="0" w:name="_GoBack"/>
      <w:bookmarkEnd w:id="0"/>
      <w:r>
        <w:rPr>
          <w:szCs w:val="24"/>
          <w:lang w:val="en-US"/>
        </w:rPr>
        <w:t>The “</w:t>
      </w:r>
      <w:r w:rsidRPr="00ED2CD9">
        <w:rPr>
          <w:szCs w:val="24"/>
          <w:lang w:val="en-US"/>
        </w:rPr>
        <w:t>v2smregcon</w:t>
      </w:r>
      <w:r>
        <w:rPr>
          <w:szCs w:val="24"/>
          <w:lang w:val="en-US"/>
        </w:rPr>
        <w:t>” variable measures the level of legal framework protection that the country adopted to regulate the Internet. This is the distribution of this variable:</w:t>
      </w:r>
    </w:p>
    <w:p w:rsidR="00ED2CD9" w:rsidRDefault="00ED2CD9" w:rsidP="00ED2CD9">
      <w:pPr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>
            <wp:extent cx="1994182" cy="28860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248" cy="290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CD9" w:rsidRDefault="00ED2CD9" w:rsidP="001E2C3D">
      <w:pPr>
        <w:rPr>
          <w:szCs w:val="24"/>
          <w:lang w:val="en-US"/>
        </w:rPr>
      </w:pPr>
    </w:p>
    <w:p w:rsidR="00ED2CD9" w:rsidRDefault="00ED2CD9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We hypothesize that better regulatory frameworks of the Internet can prevent the diffusion of fake news operated by government with the goal of propaganda. Variable </w:t>
      </w:r>
      <w:r w:rsidR="00983437">
        <w:rPr>
          <w:szCs w:val="24"/>
          <w:lang w:val="en-US"/>
        </w:rPr>
        <w:t>“v2smgovdom” measures how often the government uses social media to disseminate false of misleading news to influence public opinion. We count 1200 non-missing values. The following histogram shows the distribution of the variable:</w:t>
      </w:r>
    </w:p>
    <w:p w:rsidR="00983437" w:rsidRDefault="00983437" w:rsidP="00983437">
      <w:pPr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>
            <wp:extent cx="1606550" cy="23250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610" cy="234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C3D" w:rsidRDefault="001E2C3D" w:rsidP="001E2C3D">
      <w:pPr>
        <w:rPr>
          <w:szCs w:val="24"/>
          <w:lang w:val="en-US"/>
        </w:rPr>
      </w:pPr>
    </w:p>
    <w:p w:rsidR="001E2C3D" w:rsidRDefault="00983437" w:rsidP="001E2C3D">
      <w:pPr>
        <w:rPr>
          <w:szCs w:val="24"/>
          <w:lang w:val="en-US"/>
        </w:rPr>
      </w:pPr>
      <w:r>
        <w:rPr>
          <w:szCs w:val="24"/>
          <w:lang w:val="en-US"/>
        </w:rPr>
        <w:t>We thus estimate a linear regression model to test our hypothesis that greater regulatory framework reduces the amount of fake news. These are the results: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Call: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proofErr w:type="spellStart"/>
      <w:proofErr w:type="gram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lm</w:t>
      </w:r>
      <w:proofErr w:type="spell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(</w:t>
      </w:r>
      <w:proofErr w:type="gram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formula = v2smgovdom ~ v2smregcon, data = DSP_Dataset_v1)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Residuals: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  Min      1</w:t>
      </w:r>
      <w:proofErr w:type="gram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Q  Median</w:t>
      </w:r>
      <w:proofErr w:type="gram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    3Q     Max 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-3.4670 -0.</w:t>
      </w:r>
      <w:proofErr w:type="gram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6030  0.0474</w:t>
      </w:r>
      <w:proofErr w:type="gram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0.7599  2.1324 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Coefficients: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          Estimate Std. Error t value </w:t>
      </w:r>
      <w:proofErr w:type="spell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Pr</w:t>
      </w:r>
      <w:proofErr w:type="spell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(&gt;|t|)    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(Intercept)  0.06549    0.01645   3.981    7e-05 ***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v2smregcon   0.61527    0.01094  56.238   &lt;2e-16 ***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---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 xml:space="preserve">Signif. codes:  0 ‘***’ 0.001 ‘**’ 0.01 ‘*’ 0.05 ‘.’ </w:t>
      </w: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0.1 ‘ ’ 1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Residual standard error: 0.9511 on 3381 degrees of freedom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Multiple R-squared:  0.4833,</w:t>
      </w: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ab/>
        <w:t xml:space="preserve">Adjusted R-squared:  0.4832 </w:t>
      </w:r>
    </w:p>
    <w:p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F-statistic:  3163 on 1 and 3381 </w:t>
      </w:r>
      <w:proofErr w:type="gram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DF,  p</w:t>
      </w:r>
      <w:proofErr w:type="gram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-value: &lt; 2.2e-16</w:t>
      </w:r>
    </w:p>
    <w:p w:rsidR="00983437" w:rsidRPr="00983437" w:rsidRDefault="00983437" w:rsidP="001E2C3D">
      <w:pPr>
        <w:rPr>
          <w:szCs w:val="24"/>
          <w:lang w:val="en-US"/>
        </w:rPr>
      </w:pPr>
    </w:p>
    <w:p w:rsidR="00983437" w:rsidRDefault="00983437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The coefficient is 0.06 and it is negative and significant. The R-Squared is </w:t>
      </w:r>
      <w:r w:rsidR="005D6D0A">
        <w:rPr>
          <w:szCs w:val="24"/>
          <w:lang w:val="en-US"/>
        </w:rPr>
        <w:t xml:space="preserve">30% which means that the model fit is good. </w:t>
      </w:r>
    </w:p>
    <w:p w:rsidR="001E2C3D" w:rsidRDefault="001E2C3D" w:rsidP="001E2C3D">
      <w:pPr>
        <w:rPr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</w:p>
    <w:p w:rsidR="001E2C3D" w:rsidRDefault="001E2C3D" w:rsidP="001E2C3D">
      <w:pPr>
        <w:rPr>
          <w:szCs w:val="24"/>
          <w:lang w:val="en-US"/>
        </w:rPr>
      </w:pPr>
    </w:p>
    <w:p w:rsidR="001E2C3D" w:rsidRPr="001E2C3D" w:rsidRDefault="001E2C3D" w:rsidP="001E2C3D">
      <w:pPr>
        <w:jc w:val="center"/>
        <w:rPr>
          <w:szCs w:val="24"/>
          <w:lang w:val="en-US"/>
        </w:rPr>
      </w:pPr>
    </w:p>
    <w:sectPr w:rsidR="001E2C3D" w:rsidRPr="001E2C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tLQAMowMTC0NTZV0lIJTi4sz8/NACgxrARitnHwsAAAA"/>
  </w:docVars>
  <w:rsids>
    <w:rsidRoot w:val="00213E24"/>
    <w:rsid w:val="00122C5C"/>
    <w:rsid w:val="001E2C3D"/>
    <w:rsid w:val="00213E24"/>
    <w:rsid w:val="003140BD"/>
    <w:rsid w:val="004164FA"/>
    <w:rsid w:val="005A4632"/>
    <w:rsid w:val="005D6D0A"/>
    <w:rsid w:val="00983437"/>
    <w:rsid w:val="00ED2CD9"/>
    <w:rsid w:val="00F9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81687A"/>
  <w15:chartTrackingRefBased/>
  <w15:docId w15:val="{3352A73E-A4C2-4EDD-A1B7-1E1078C9F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3C8C"/>
    <w:pPr>
      <w:spacing w:after="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3C8C"/>
    <w:pPr>
      <w:keepNext/>
      <w:keepLines/>
      <w:spacing w:before="480" w:after="240"/>
      <w:outlineLvl w:val="0"/>
    </w:pPr>
    <w:rPr>
      <w:rFonts w:ascii="Helvetica" w:eastAsiaTheme="majorEastAsia" w:hAnsi="Helvetic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3C8C"/>
    <w:pPr>
      <w:keepNext/>
      <w:keepLines/>
      <w:spacing w:before="120"/>
      <w:outlineLvl w:val="1"/>
    </w:pPr>
    <w:rPr>
      <w:rFonts w:ascii="Helvetica" w:eastAsiaTheme="majorEastAsia" w:hAnsi="Helvetic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C8C"/>
    <w:rPr>
      <w:rFonts w:ascii="Helvetica" w:eastAsiaTheme="majorEastAsia" w:hAnsi="Helvetica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3C8C"/>
    <w:rPr>
      <w:rFonts w:ascii="Helvetica" w:eastAsiaTheme="majorEastAsia" w:hAnsi="Helvetica" w:cstheme="majorBidi"/>
      <w:b/>
      <w:color w:val="000000" w:themeColor="text1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F93C8C"/>
    <w:pPr>
      <w:spacing w:before="200"/>
      <w:ind w:left="1134" w:right="113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3C8C"/>
    <w:rPr>
      <w:i/>
      <w:iCs/>
      <w:color w:val="404040" w:themeColor="text1" w:themeTint="BF"/>
    </w:rPr>
  </w:style>
  <w:style w:type="paragraph" w:styleId="NoSpacing">
    <w:name w:val="No Spacing"/>
    <w:aliases w:val="Normal1.0"/>
    <w:basedOn w:val="Normal"/>
    <w:next w:val="Normal"/>
    <w:uiPriority w:val="1"/>
    <w:qFormat/>
    <w:rsid w:val="00F93C8C"/>
    <w:pPr>
      <w:spacing w:line="240" w:lineRule="auto"/>
    </w:pPr>
    <w:rPr>
      <w:color w:val="000000" w:themeColor="tex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34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3437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gd15mcfceub">
    <w:name w:val="gd15mcfceub"/>
    <w:basedOn w:val="DefaultParagraphFont"/>
    <w:rsid w:val="00983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47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i976pm_zk@unilu.ch</dc:creator>
  <cp:keywords/>
  <dc:description/>
  <cp:lastModifiedBy>1i976pm_zk@unilu.ch</cp:lastModifiedBy>
  <cp:revision>4</cp:revision>
  <dcterms:created xsi:type="dcterms:W3CDTF">2019-06-05T09:16:00Z</dcterms:created>
  <dcterms:modified xsi:type="dcterms:W3CDTF">2019-06-05T09:34:00Z</dcterms:modified>
</cp:coreProperties>
</file>